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6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397"/>
        <w:gridCol w:w="4395"/>
      </w:tblGrid>
      <w:tr w:rsidR="00E15884" w:rsidRPr="00FF5F34" w:rsidTr="00253437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253437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253437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253437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041441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:rsidR="002433DC" w:rsidRPr="004A12DC" w:rsidRDefault="002433DC" w:rsidP="000414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</w:t>
            </w:r>
            <w:r w:rsidR="0004144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lastRenderedPageBreak/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041441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  <w:r w:rsidR="00041441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</w:t>
            </w:r>
            <w:r w:rsidR="0004144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ли пећ) ефикаснијим (котао на</w:t>
            </w:r>
            <w:r w:rsidR="0004144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041441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04144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041441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04144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041441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.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 и пратеће инсталације за производњу електричне енергије за сопствене потребе</w:t>
            </w:r>
            <w:r w:rsidR="0004144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41441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041441" w:rsidRDefault="00041441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a</w:t>
            </w:r>
          </w:p>
        </w:tc>
        <w:tc>
          <w:tcPr>
            <w:tcW w:w="7910" w:type="dxa"/>
          </w:tcPr>
          <w:p w:rsidR="00041441" w:rsidRPr="004A12DC" w:rsidRDefault="00041441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84" w:type="dxa"/>
          </w:tcPr>
          <w:p w:rsidR="00041441" w:rsidRPr="004A12DC" w:rsidRDefault="00041441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  <w:p w:rsidR="00041441" w:rsidRPr="00041441" w:rsidRDefault="00041441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са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дв-ом</w:t>
            </w:r>
            <w:proofErr w:type="spellEnd"/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E5E26" w:rsidRPr="00C94B1C" w:rsidRDefault="00EE5E26" w:rsidP="00EE5E26">
      <w:pPr>
        <w:ind w:left="-14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ојашњење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односиоци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ријав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који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се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ријављују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з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меру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.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Замен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спољњих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розор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и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врат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у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ценовном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регледу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роб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и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услуг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исказују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цену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з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столарију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</w:p>
    <w:p w:rsidR="00EE5E26" w:rsidRPr="00C94B1C" w:rsidRDefault="00EE5E26" w:rsidP="00EE5E26">
      <w:pPr>
        <w:pStyle w:val="ListParagraph"/>
        <w:numPr>
          <w:ilvl w:val="0"/>
          <w:numId w:val="50"/>
        </w:num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једнокрилни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розор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20х140</w:t>
      </w:r>
    </w:p>
    <w:p w:rsidR="00EE5E26" w:rsidRPr="00C94B1C" w:rsidRDefault="00EE5E26" w:rsidP="00EE5E26">
      <w:pPr>
        <w:pStyle w:val="ListParagraph"/>
        <w:numPr>
          <w:ilvl w:val="0"/>
          <w:numId w:val="50"/>
        </w:num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двокрилни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прозор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80х140</w:t>
      </w:r>
    </w:p>
    <w:p w:rsidR="00EE5E26" w:rsidRPr="00C94B1C" w:rsidRDefault="00EE5E26" w:rsidP="00EE5E26">
      <w:pPr>
        <w:pStyle w:val="ListParagraph"/>
        <w:numPr>
          <w:ilvl w:val="0"/>
          <w:numId w:val="50"/>
        </w:num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улазн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врат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>димензија</w:t>
      </w:r>
      <w:proofErr w:type="spellEnd"/>
      <w:r w:rsidRPr="00C94B1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00х205</w:t>
      </w:r>
    </w:p>
    <w:p w:rsidR="007F21B9" w:rsidRPr="00B11E83" w:rsidRDefault="007F21B9" w:rsidP="007F21B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законског</w:t>
      </w:r>
      <w:proofErr w:type="spellEnd"/>
      <w:r w:rsidRPr="00B11E8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11E83">
        <w:rPr>
          <w:rFonts w:ascii="Times New Roman" w:hAnsi="Times New Roman" w:cs="Times New Roman"/>
          <w:b/>
          <w:sz w:val="24"/>
          <w:szCs w:val="24"/>
        </w:rPr>
        <w:t>заступника</w:t>
      </w:r>
      <w:proofErr w:type="spellEnd"/>
    </w:p>
    <w:p w:rsidR="007F21B9" w:rsidRPr="007F21B9" w:rsidRDefault="007F21B9" w:rsidP="007F21B9">
      <w:pPr>
        <w:tabs>
          <w:tab w:val="left" w:pos="1250"/>
        </w:tabs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F21B9" w:rsidRPr="007F21B9" w:rsidSect="003401B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6037" w:rsidRDefault="00536037" w:rsidP="008A6F6C">
      <w:pPr>
        <w:spacing w:after="0" w:line="240" w:lineRule="auto"/>
      </w:pPr>
      <w:r>
        <w:separator/>
      </w:r>
    </w:p>
  </w:endnote>
  <w:endnote w:type="continuationSeparator" w:id="0">
    <w:p w:rsidR="00536037" w:rsidRDefault="0053603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12646204"/>
      <w:docPartObj>
        <w:docPartGallery w:val="Page Numbers (Bottom of Page)"/>
        <w:docPartUnique/>
      </w:docPartObj>
    </w:sdtPr>
    <w:sdtContent>
      <w:p w:rsidR="006B1929" w:rsidRDefault="00CA3F2F">
        <w:pPr>
          <w:pStyle w:val="Footer"/>
          <w:jc w:val="right"/>
        </w:pPr>
        <w:r w:rsidRPr="006B1929">
          <w:rPr>
            <w:rFonts w:ascii="Times New Roman" w:hAnsi="Times New Roman" w:cs="Times New Roman"/>
          </w:rPr>
          <w:fldChar w:fldCharType="begin"/>
        </w:r>
        <w:r w:rsidR="006B1929" w:rsidRPr="006B1929">
          <w:rPr>
            <w:rFonts w:ascii="Times New Roman" w:hAnsi="Times New Roman" w:cs="Times New Roman"/>
          </w:rPr>
          <w:instrText xml:space="preserve"> PAGE   \* MERGEFORMAT </w:instrText>
        </w:r>
        <w:r w:rsidRPr="006B1929">
          <w:rPr>
            <w:rFonts w:ascii="Times New Roman" w:hAnsi="Times New Roman" w:cs="Times New Roman"/>
          </w:rPr>
          <w:fldChar w:fldCharType="separate"/>
        </w:r>
        <w:r w:rsidR="007F21B9">
          <w:rPr>
            <w:rFonts w:ascii="Times New Roman" w:hAnsi="Times New Roman" w:cs="Times New Roman"/>
            <w:noProof/>
          </w:rPr>
          <w:t>1</w:t>
        </w:r>
        <w:r w:rsidRPr="006B1929">
          <w:rPr>
            <w:rFonts w:ascii="Times New Roman" w:hAnsi="Times New Roman" w:cs="Times New Roman"/>
          </w:rPr>
          <w:fldChar w:fldCharType="end"/>
        </w:r>
      </w:p>
    </w:sdtContent>
  </w:sdt>
  <w:p w:rsidR="006B1929" w:rsidRDefault="006B192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6037" w:rsidRDefault="00536037" w:rsidP="008A6F6C">
      <w:pPr>
        <w:spacing w:after="0" w:line="240" w:lineRule="auto"/>
      </w:pPr>
      <w:r>
        <w:separator/>
      </w:r>
    </w:p>
  </w:footnote>
  <w:footnote w:type="continuationSeparator" w:id="0">
    <w:p w:rsidR="00536037" w:rsidRDefault="00536037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0F437D"/>
    <w:multiLevelType w:val="hybridMultilevel"/>
    <w:tmpl w:val="A104844A"/>
    <w:lvl w:ilvl="0" w:tplc="4C887A1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2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3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1441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3437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401BE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36037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B1929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1B9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5E20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4BE4"/>
    <w:rsid w:val="00C677C2"/>
    <w:rsid w:val="00C7313D"/>
    <w:rsid w:val="00C87F2B"/>
    <w:rsid w:val="00C925D6"/>
    <w:rsid w:val="00C940BD"/>
    <w:rsid w:val="00CA08BC"/>
    <w:rsid w:val="00CA3F2F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24132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5E26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6C6FB6-8E5F-49B6-A4AC-21192F44F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11</cp:revision>
  <cp:lastPrinted>2022-04-13T17:00:00Z</cp:lastPrinted>
  <dcterms:created xsi:type="dcterms:W3CDTF">2023-08-11T08:27:00Z</dcterms:created>
  <dcterms:modified xsi:type="dcterms:W3CDTF">2023-08-22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